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in Nigeria Abuja</w:t>
      </w:r>
    </w:p>
    <w:bookmarkEnd w:id="20"/>
    <w:p>
      <w:pPr>
        <w:pStyle w:val="BodyText"/>
      </w:pPr>
      <w:r>
        <w:t xml:space="preserve">Mr. Samuel Okeke</w:t>
      </w:r>
    </w:p>
    <w:p>
      <w:pPr>
        <w:pStyle w:val="BodyText"/>
      </w:pPr>
      <w:r>
        <w:t xml:space="preserve">Director of Academic Programs</w:t>
      </w:r>
    </w:p>
    <w:p>
      <w:pPr>
        <w:pStyle w:val="BodyText"/>
      </w:pPr>
      <w:r>
        <w:t xml:space="preserve">National Institute for Linguistic Excellence (NILE)</w:t>
      </w:r>
    </w:p>
    <w:p>
      <w:pPr>
        <w:pStyle w:val="BodyText"/>
      </w:pPr>
      <w:r>
        <w:t xml:space="preserve">P.O. Box 12345, Abuja, FCT Nigeria</w:t>
      </w:r>
    </w:p>
    <w:p>
      <w:pPr>
        <w:pStyle w:val="BodyText"/>
      </w:pPr>
      <w:r>
        <w:t xml:space="preserve">Date: October 26, 2023</w:t>
      </w:r>
    </w:p>
    <w:p>
      <w:pPr>
        <w:pStyle w:val="BodyText"/>
      </w:pPr>
      <w:r>
        <w:t xml:space="preserve">Subject: Formal Scholarship Application for the Translator Interpreter Certification Program</w:t>
      </w:r>
    </w:p>
    <w:p>
      <w:pPr>
        <w:pStyle w:val="BodyText"/>
      </w:pPr>
      <w:r>
        <w:t xml:space="preserve">Dear Director Okeke,</w:t>
      </w:r>
    </w:p>
    <w:p>
      <w:pPr>
        <w:pStyle w:val="BodyText"/>
      </w:pPr>
      <w:r>
        <w:t xml:space="preserve">I am writing this Scholarship Application Letter with profound enthusiasm to formally apply for the full-tuition scholarship opportunity at the National Institute for Linguistic Excellence (NILE) in Nigeria Abuja. As a dedicated linguist from Kano State with over three years of field experience translating between Hausa, English, and Fulani languages for humanitarian organizations operating across Northern Nigeria, I have witnessed firsthand how effective communication bridges cultural divides and accelerates community development. This scholarship represents not merely an academic opportunity but a pivotal step toward professional mastery in the critical field of Translator Interpreter services within our nation's capital.</w:t>
      </w:r>
    </w:p>
    <w:p>
      <w:pPr>
        <w:pStyle w:val="BodyText"/>
      </w:pPr>
      <w:r>
        <w:t xml:space="preserve">My journey toward becoming a certified Translator Interpreter began during my undergraduate studies in Linguistics at Ahmadu Bello University, where I volunteered with UNICEF Nigeria’s Child Protection Unit. In this role, I facilitated communication between government officials and rural communities during vaccination campaigns—a project that exposed me to the life-saving impact of accurate interpretation in crisis situations. However, it also revealed gaps in our national capacity: many community health workers lacked access to professional Translator Interpreter services during emergencies, leading to misunderstandings about medical procedures. This experience crystallized my determination to pursue advanced training at NILE’s Abuja campus, where I would gain specialized skills in diplomatic interpreting and multilingual mediation essential for Nigeria's complex sociopolitical landscape.</w:t>
      </w:r>
    </w:p>
    <w:p>
      <w:pPr>
        <w:pStyle w:val="BodyText"/>
      </w:pPr>
      <w:r>
        <w:t xml:space="preserve">I have chosen Nigeria Abuja as the geographic and intellectual hub for this scholarship precisely because it serves as the epicenter of national policy-making, international diplomacy, and linguistic diversity. As Nigeria’s capital city, Abuja hosts over 40 foreign embassies, United Nations agencies like UNDP and WHO offices, and key federal ministries requiring precise translation services daily. The National Institute for Linguistic Excellence's location in Abuja places students at the heart of these vital interactions—offering unprecedented access to real-world training scenarios that cannot be replicated elsewhere in Nigeria. For instance, the upcoming 2024 African Union Summit will demand exceptional Translator Interpreter expertise, and NILE’s curriculum uniquely prepares students to support such high-stakes events. This contextual advantage makes Nigeria Abuja the irreplaceable setting for my professional development as a Translator Interpreter.</w:t>
      </w:r>
    </w:p>
    <w:p>
      <w:pPr>
        <w:pStyle w:val="BodyText"/>
      </w:pPr>
      <w:r>
        <w:t xml:space="preserve">The financial barrier to this specialized training has been my most significant obstacle. My family’s agricultural livelihoods in Kano State have been strained by recent climate disruptions, and while I’ve saved modestly through part-time translation work, the tuition fee of ₦15,000,000 exceeds our means. This Scholarship Application Letter is therefore a heartfelt appeal for your support to cover 100% of my program costs. Beyond immediate financial relief, the scholarship would empower me to redirect energy currently spent on fundraising toward mastering advanced techniques like simultaneous interpretation and legal translation—skills I will immediately apply when deployed as a Translator Interpreter at Abuja’s National Assembly or federal ministries upon graduation.</w:t>
      </w:r>
    </w:p>
    <w:p>
      <w:pPr>
        <w:pStyle w:val="BodyText"/>
      </w:pPr>
      <w:r>
        <w:t xml:space="preserve">My academic record demonstrates consistent excellence in linguistic studies, with a CGPA of 3.8/4.0 in my Bachelor’s degree (Linguistics, First Class Honors). I’ve also completed certification courses through the Institute of Translation and Interpreting London (ITI), specializing in medical interpretation—a competency directly relevant to Abuja’s expanding healthcare sector. More importantly, my fieldwork has developed what I call "contextual intelligence": the ability to interpret not just words but cultural nuances. During a 2022 flood relief operation in Kogi State, I mediated between state disaster officials and Igbo-speaking refugees who distrusted government communications—preventing further conflict through culturally attuned interpretation. This experience exemplifies how professional Translator Interpreter training at NILE would amplify my capacity to serve Nigeria’s most vulnerable communities.</w:t>
      </w:r>
    </w:p>
    <w:p>
      <w:pPr>
        <w:pStyle w:val="BodyText"/>
      </w:pPr>
      <w:r>
        <w:t xml:space="preserve">My long-term vision extends beyond personal achievement to national impact. I intend to establish a community-based Translator Interpreter cooperative in Abuja, focusing on underserved groups like refugees and the elderly who face communication barriers with public services. This initiative would directly align with Nigeria’s National Policy on Multilingualism, which prioritizes linguistic equity across federal programs. With NILE’s scholarship support, I will graduate equipped to become a leader in this movement—proving that professional Translator Interpreter services are not luxuries but necessities for inclusive governance in our diverse nation.</w:t>
      </w:r>
    </w:p>
    <w:p>
      <w:pPr>
        <w:pStyle w:val="BodyText"/>
      </w:pPr>
      <w:r>
        <w:t xml:space="preserve">The stakes for excellence in translation and interpretation have never been higher. As Nigeria embraces its role as Africa’s largest economy, seamless communication between government, businesses, and citizens will define our progress. I am confident that my field experience, academic foundation, and unwavering commitment to linguistic justice position me to maximize this scholarship opportunity while contributing meaningfully to the Translator Interpreter profession in Nigeria Abuja. I would be honored to join NILE’s cohort of future language leaders in the nation’s capital—the very heart of our country’s communication infrastructure.</w:t>
      </w:r>
    </w:p>
    <w:p>
      <w:pPr>
        <w:pStyle w:val="BodyText"/>
      </w:pPr>
      <w:r>
        <w:t xml:space="preserve">Thank you for considering my Scholarship Application Letter. I welcome the opportunity to discuss how my qualifications align with NILE’s mission during an interview at your convenience. Please find my complete application package attached, including academic transcripts, reference letters from UNICEF Nigeria and ABU Linguistics Department Chair, and proof of community service documentation.</w:t>
      </w:r>
    </w:p>
    <w:p>
      <w:pPr>
        <w:pStyle w:val="BodyText"/>
      </w:pPr>
      <w:r>
        <w:t xml:space="preserve">Sincerely,</w:t>
      </w:r>
    </w:p>
    <w:p>
      <w:pPr>
        <w:pStyle w:val="BodyText"/>
      </w:pPr>
      <w:r>
        <w:t xml:space="preserve">Aisha Mohammed</w:t>
      </w:r>
    </w:p>
    <w:p>
      <w:pPr>
        <w:pStyle w:val="BodyText"/>
      </w:pPr>
      <w:r>
        <w:t xml:space="preserve">Mobile: +234 803-XXXX-789 | Email: aisha.mohammed@abuja.edu.ng</w:t>
      </w:r>
    </w:p>
    <w:p>
      <w:pPr>
        <w:pStyle w:val="BodyText"/>
      </w:pPr>
      <w:r>
        <w:t xml:space="preserve">Residence: Garki II, Abuja, FCT Nigeria | Date of Birth: March 15, 1998</w:t>
      </w:r>
    </w:p>
    <w:p>
      <w:pPr>
        <w:pStyle w:val="BodyText"/>
      </w:pPr>
      <w:r>
        <w:t xml:space="preserve">This document is a formal Scholarship Application Letter for the Translator Interpreter Program at NILE, Abuja, Nigeria.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5-12-09T23:49:10Z</dcterms:created>
  <dcterms:modified xsi:type="dcterms:W3CDTF">2025-12-09T23:49:10Z</dcterms:modified>
</cp:coreProperties>
</file>

<file path=docProps/custom.xml><?xml version="1.0" encoding="utf-8"?>
<Properties xmlns="http://schemas.openxmlformats.org/officeDocument/2006/custom-properties" xmlns:vt="http://schemas.openxmlformats.org/officeDocument/2006/docPropsVTypes"/>
</file>